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C4E91" w14:textId="77777777" w:rsidR="00344C0E" w:rsidRPr="00344C0E" w:rsidRDefault="00344C0E" w:rsidP="00344C0E">
      <w:pPr>
        <w:jc w:val="center"/>
        <w:rPr>
          <w:rFonts w:asciiTheme="majorBidi" w:hAnsiTheme="majorBidi" w:cstheme="majorBidi"/>
          <w:sz w:val="28"/>
          <w:szCs w:val="28"/>
        </w:rPr>
      </w:pPr>
      <w:r w:rsidRPr="00344C0E">
        <w:rPr>
          <w:rFonts w:asciiTheme="majorBidi" w:hAnsiTheme="majorBidi" w:cstheme="majorBidi"/>
          <w:sz w:val="28"/>
          <w:szCs w:val="28"/>
        </w:rPr>
        <w:t>BALTISTIKA: STÁTNÍ ZÁVĚREČNÁ BAKALÁŘSKÁ ZKOUŠKA</w:t>
      </w:r>
    </w:p>
    <w:p w14:paraId="39EEF947" w14:textId="79FC984F" w:rsidR="00344C0E" w:rsidRPr="00344C0E" w:rsidRDefault="00344C0E" w:rsidP="00996EDB">
      <w:pPr>
        <w:jc w:val="both"/>
        <w:rPr>
          <w:rFonts w:asciiTheme="majorBidi" w:hAnsiTheme="majorBidi" w:cstheme="majorBidi"/>
          <w:szCs w:val="24"/>
        </w:rPr>
      </w:pPr>
      <w:r w:rsidRPr="00344C0E">
        <w:rPr>
          <w:rFonts w:asciiTheme="majorBidi" w:hAnsiTheme="majorBidi" w:cstheme="majorBidi"/>
          <w:szCs w:val="24"/>
        </w:rPr>
        <w:t xml:space="preserve">Rozsah státní závěrečné zkoušky baltistiky se </w:t>
      </w:r>
      <w:proofErr w:type="gramStart"/>
      <w:r w:rsidRPr="00344C0E">
        <w:rPr>
          <w:rFonts w:asciiTheme="majorBidi" w:hAnsiTheme="majorBidi" w:cstheme="majorBidi"/>
          <w:szCs w:val="24"/>
        </w:rPr>
        <w:t>liší</w:t>
      </w:r>
      <w:proofErr w:type="gramEnd"/>
      <w:r w:rsidRPr="00344C0E">
        <w:rPr>
          <w:rFonts w:asciiTheme="majorBidi" w:hAnsiTheme="majorBidi" w:cstheme="majorBidi"/>
          <w:szCs w:val="24"/>
        </w:rPr>
        <w:t xml:space="preserve"> dle toho, který plán tohoto programu student studuje: pro studenty </w:t>
      </w:r>
      <w:r w:rsidRPr="00265D07">
        <w:rPr>
          <w:rFonts w:asciiTheme="majorBidi" w:hAnsiTheme="majorBidi" w:cstheme="majorBidi"/>
          <w:i/>
          <w:iCs/>
          <w:szCs w:val="24"/>
        </w:rPr>
        <w:t>jednooborového</w:t>
      </w:r>
      <w:r w:rsidRPr="00344C0E">
        <w:rPr>
          <w:rFonts w:asciiTheme="majorBidi" w:hAnsiTheme="majorBidi" w:cstheme="majorBidi"/>
          <w:szCs w:val="24"/>
        </w:rPr>
        <w:t xml:space="preserve"> studia (s jakoukoliv </w:t>
      </w:r>
      <w:r w:rsidRPr="00903B19">
        <w:rPr>
          <w:rFonts w:asciiTheme="majorBidi" w:hAnsiTheme="majorBidi" w:cstheme="majorBidi"/>
          <w:szCs w:val="24"/>
        </w:rPr>
        <w:t>jazykovou special</w:t>
      </w:r>
      <w:r w:rsidR="00996EDB" w:rsidRPr="00903B19">
        <w:rPr>
          <w:rFonts w:asciiTheme="majorBidi" w:hAnsiTheme="majorBidi" w:cstheme="majorBidi"/>
          <w:szCs w:val="24"/>
        </w:rPr>
        <w:t>iz</w:t>
      </w:r>
      <w:r w:rsidRPr="00903B19">
        <w:rPr>
          <w:rFonts w:asciiTheme="majorBidi" w:hAnsiTheme="majorBidi" w:cstheme="majorBidi"/>
          <w:szCs w:val="24"/>
        </w:rPr>
        <w:t>ací) a</w:t>
      </w:r>
      <w:r w:rsidRPr="00344C0E">
        <w:rPr>
          <w:rFonts w:asciiTheme="majorBidi" w:hAnsiTheme="majorBidi" w:cstheme="majorBidi"/>
          <w:szCs w:val="24"/>
        </w:rPr>
        <w:t xml:space="preserve"> pro studenty </w:t>
      </w:r>
      <w:r w:rsidRPr="00265D07">
        <w:rPr>
          <w:rFonts w:asciiTheme="majorBidi" w:hAnsiTheme="majorBidi" w:cstheme="majorBidi"/>
          <w:i/>
          <w:iCs/>
          <w:szCs w:val="24"/>
        </w:rPr>
        <w:t>sdruženého</w:t>
      </w:r>
      <w:r w:rsidRPr="00344C0E">
        <w:rPr>
          <w:rFonts w:asciiTheme="majorBidi" w:hAnsiTheme="majorBidi" w:cstheme="majorBidi"/>
          <w:szCs w:val="24"/>
        </w:rPr>
        <w:t xml:space="preserve"> studia s baltistikou jako </w:t>
      </w:r>
      <w:r w:rsidRPr="00265D07">
        <w:rPr>
          <w:rFonts w:asciiTheme="majorBidi" w:hAnsiTheme="majorBidi" w:cstheme="majorBidi"/>
          <w:i/>
          <w:iCs/>
          <w:szCs w:val="24"/>
        </w:rPr>
        <w:t>HLAVNÍM</w:t>
      </w:r>
      <w:r w:rsidRPr="00344C0E">
        <w:rPr>
          <w:rFonts w:asciiTheme="majorBidi" w:hAnsiTheme="majorBidi" w:cstheme="majorBidi"/>
          <w:szCs w:val="24"/>
        </w:rPr>
        <w:t xml:space="preserve"> programem platí níže uvedené požadavky uvedené pod bodem </w:t>
      </w:r>
      <w:r w:rsidRPr="00265D07">
        <w:rPr>
          <w:rFonts w:asciiTheme="majorBidi" w:hAnsiTheme="majorBidi" w:cstheme="majorBidi"/>
          <w:b/>
          <w:bCs/>
          <w:szCs w:val="24"/>
        </w:rPr>
        <w:t>A.</w:t>
      </w:r>
    </w:p>
    <w:p w14:paraId="1FDDE226" w14:textId="41384F00" w:rsidR="00344C0E" w:rsidRDefault="00344C0E" w:rsidP="00996EDB">
      <w:pPr>
        <w:jc w:val="both"/>
        <w:rPr>
          <w:rFonts w:asciiTheme="majorBidi" w:hAnsiTheme="majorBidi" w:cstheme="majorBidi"/>
          <w:szCs w:val="24"/>
        </w:rPr>
      </w:pPr>
      <w:r w:rsidRPr="00344C0E">
        <w:rPr>
          <w:rFonts w:asciiTheme="majorBidi" w:hAnsiTheme="majorBidi" w:cstheme="majorBidi"/>
          <w:szCs w:val="24"/>
        </w:rPr>
        <w:t xml:space="preserve">Pro studenty </w:t>
      </w:r>
      <w:r w:rsidRPr="00532DEF">
        <w:rPr>
          <w:rFonts w:asciiTheme="majorBidi" w:hAnsiTheme="majorBidi" w:cstheme="majorBidi"/>
          <w:i/>
          <w:iCs/>
          <w:szCs w:val="24"/>
        </w:rPr>
        <w:t>sdruženého</w:t>
      </w:r>
      <w:r w:rsidRPr="00344C0E">
        <w:rPr>
          <w:rFonts w:asciiTheme="majorBidi" w:hAnsiTheme="majorBidi" w:cstheme="majorBidi"/>
          <w:szCs w:val="24"/>
        </w:rPr>
        <w:t xml:space="preserve"> studia s baltistikou jako </w:t>
      </w:r>
      <w:r w:rsidRPr="00532DEF">
        <w:rPr>
          <w:rFonts w:asciiTheme="majorBidi" w:hAnsiTheme="majorBidi" w:cstheme="majorBidi"/>
          <w:i/>
          <w:iCs/>
          <w:szCs w:val="24"/>
        </w:rPr>
        <w:t>VEDLEJŠÍM</w:t>
      </w:r>
      <w:r w:rsidRPr="00344C0E">
        <w:rPr>
          <w:rFonts w:asciiTheme="majorBidi" w:hAnsiTheme="majorBidi" w:cstheme="majorBidi"/>
          <w:szCs w:val="24"/>
        </w:rPr>
        <w:t xml:space="preserve"> programem </w:t>
      </w:r>
      <w:r w:rsidRPr="00903B19">
        <w:rPr>
          <w:rFonts w:asciiTheme="majorBidi" w:hAnsiTheme="majorBidi" w:cstheme="majorBidi"/>
          <w:szCs w:val="24"/>
        </w:rPr>
        <w:t xml:space="preserve">platí </w:t>
      </w:r>
      <w:r w:rsidR="00532DEF" w:rsidRPr="00903B19">
        <w:rPr>
          <w:rFonts w:asciiTheme="majorBidi" w:hAnsiTheme="majorBidi" w:cstheme="majorBidi"/>
          <w:szCs w:val="24"/>
        </w:rPr>
        <w:t>n</w:t>
      </w:r>
      <w:r w:rsidRPr="00903B19">
        <w:rPr>
          <w:rFonts w:asciiTheme="majorBidi" w:hAnsiTheme="majorBidi" w:cstheme="majorBidi"/>
          <w:szCs w:val="24"/>
        </w:rPr>
        <w:t>íže uvedené</w:t>
      </w:r>
      <w:r w:rsidRPr="00344C0E">
        <w:rPr>
          <w:rFonts w:asciiTheme="majorBidi" w:hAnsiTheme="majorBidi" w:cstheme="majorBidi"/>
          <w:szCs w:val="24"/>
        </w:rPr>
        <w:t xml:space="preserve"> požadavky uvedené pod bodem </w:t>
      </w:r>
      <w:r w:rsidRPr="00532DEF">
        <w:rPr>
          <w:rFonts w:asciiTheme="majorBidi" w:hAnsiTheme="majorBidi" w:cstheme="majorBidi"/>
          <w:b/>
          <w:bCs/>
          <w:szCs w:val="24"/>
        </w:rPr>
        <w:t>B.</w:t>
      </w:r>
    </w:p>
    <w:p w14:paraId="283B795C" w14:textId="21314873" w:rsidR="00532DEF" w:rsidRDefault="00532DEF" w:rsidP="00532DEF">
      <w:pPr>
        <w:jc w:val="center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****</w:t>
      </w:r>
    </w:p>
    <w:p w14:paraId="1E399EFA" w14:textId="77777777" w:rsidR="00344C0E" w:rsidRPr="00532DEF" w:rsidRDefault="00344C0E" w:rsidP="00532DEF">
      <w:pPr>
        <w:rPr>
          <w:rFonts w:asciiTheme="majorBidi" w:hAnsiTheme="majorBidi" w:cstheme="majorBidi"/>
          <w:b/>
          <w:bCs/>
          <w:sz w:val="28"/>
          <w:szCs w:val="28"/>
        </w:rPr>
      </w:pPr>
      <w:r w:rsidRPr="00532DEF">
        <w:rPr>
          <w:rFonts w:asciiTheme="majorBidi" w:hAnsiTheme="majorBidi" w:cstheme="majorBidi"/>
          <w:b/>
          <w:bCs/>
          <w:sz w:val="28"/>
          <w:szCs w:val="28"/>
        </w:rPr>
        <w:t>A:</w:t>
      </w:r>
    </w:p>
    <w:p w14:paraId="2394A820" w14:textId="77777777" w:rsidR="00344C0E" w:rsidRPr="00344C0E" w:rsidRDefault="00344C0E" w:rsidP="00344C0E">
      <w:pPr>
        <w:jc w:val="center"/>
        <w:rPr>
          <w:rFonts w:asciiTheme="majorBidi" w:hAnsiTheme="majorBidi" w:cstheme="majorBidi"/>
          <w:sz w:val="28"/>
          <w:szCs w:val="28"/>
        </w:rPr>
      </w:pPr>
      <w:r w:rsidRPr="00344C0E">
        <w:rPr>
          <w:rFonts w:asciiTheme="majorBidi" w:hAnsiTheme="majorBidi" w:cstheme="majorBidi"/>
          <w:sz w:val="28"/>
          <w:szCs w:val="28"/>
        </w:rPr>
        <w:t>JEDNOOBOROVÉ studium a</w:t>
      </w:r>
    </w:p>
    <w:p w14:paraId="323A1142" w14:textId="19029C29" w:rsidR="00344C0E" w:rsidRPr="00344C0E" w:rsidRDefault="00344C0E" w:rsidP="00344C0E">
      <w:pPr>
        <w:jc w:val="center"/>
        <w:rPr>
          <w:rFonts w:asciiTheme="majorBidi" w:hAnsiTheme="majorBidi" w:cstheme="majorBidi"/>
          <w:sz w:val="28"/>
          <w:szCs w:val="28"/>
        </w:rPr>
      </w:pPr>
      <w:r w:rsidRPr="00344C0E">
        <w:rPr>
          <w:rFonts w:asciiTheme="majorBidi" w:hAnsiTheme="majorBidi" w:cstheme="majorBidi"/>
          <w:sz w:val="28"/>
          <w:szCs w:val="28"/>
        </w:rPr>
        <w:t>SDRUŽENÉ studium s baltistikou jako HLAVNÍM programem</w:t>
      </w:r>
    </w:p>
    <w:p w14:paraId="1DD01D42" w14:textId="3E09BFED" w:rsidR="00BA0FCC" w:rsidRPr="00803A70" w:rsidRDefault="002A7C91" w:rsidP="00DA36AA">
      <w:pPr>
        <w:jc w:val="center"/>
        <w:rPr>
          <w:rFonts w:asciiTheme="majorBidi" w:hAnsiTheme="majorBidi" w:cstheme="majorBidi"/>
          <w:smallCaps/>
          <w:sz w:val="28"/>
          <w:szCs w:val="28"/>
        </w:rPr>
      </w:pPr>
      <w:r w:rsidRPr="00803A70">
        <w:rPr>
          <w:rFonts w:asciiTheme="majorBidi" w:hAnsiTheme="majorBidi" w:cstheme="majorBidi"/>
          <w:smallCaps/>
          <w:sz w:val="28"/>
          <w:szCs w:val="28"/>
        </w:rPr>
        <w:t>Průběh státní závěrečné b</w:t>
      </w:r>
      <w:r w:rsidR="008D55BA" w:rsidRPr="00803A70">
        <w:rPr>
          <w:rFonts w:asciiTheme="majorBidi" w:hAnsiTheme="majorBidi" w:cstheme="majorBidi"/>
          <w:smallCaps/>
          <w:sz w:val="28"/>
          <w:szCs w:val="28"/>
        </w:rPr>
        <w:t>akalářsk</w:t>
      </w:r>
      <w:r w:rsidRPr="00803A70">
        <w:rPr>
          <w:rFonts w:asciiTheme="majorBidi" w:hAnsiTheme="majorBidi" w:cstheme="majorBidi"/>
          <w:smallCaps/>
          <w:sz w:val="28"/>
          <w:szCs w:val="28"/>
        </w:rPr>
        <w:t>é</w:t>
      </w:r>
      <w:r w:rsidR="008D55BA" w:rsidRPr="00803A70">
        <w:rPr>
          <w:rFonts w:asciiTheme="majorBidi" w:hAnsiTheme="majorBidi" w:cstheme="majorBidi"/>
          <w:smallCaps/>
          <w:sz w:val="28"/>
          <w:szCs w:val="28"/>
        </w:rPr>
        <w:t xml:space="preserve"> zkoušk</w:t>
      </w:r>
      <w:r w:rsidRPr="00803A70">
        <w:rPr>
          <w:rFonts w:asciiTheme="majorBidi" w:hAnsiTheme="majorBidi" w:cstheme="majorBidi"/>
          <w:smallCaps/>
          <w:sz w:val="28"/>
          <w:szCs w:val="28"/>
        </w:rPr>
        <w:t>y</w:t>
      </w:r>
    </w:p>
    <w:p w14:paraId="1DD01D43" w14:textId="77777777" w:rsidR="00321F4C" w:rsidRPr="00803A70" w:rsidRDefault="002A7C91" w:rsidP="002A7C91">
      <w:pPr>
        <w:pStyle w:val="Odstavecseseznamem"/>
        <w:numPr>
          <w:ilvl w:val="0"/>
          <w:numId w:val="2"/>
        </w:numPr>
        <w:rPr>
          <w:rFonts w:asciiTheme="majorBidi" w:hAnsiTheme="majorBidi" w:cstheme="majorBidi"/>
          <w:b/>
          <w:bCs/>
          <w:szCs w:val="24"/>
        </w:rPr>
      </w:pPr>
      <w:r w:rsidRPr="00803A70">
        <w:rPr>
          <w:rFonts w:asciiTheme="majorBidi" w:hAnsiTheme="majorBidi" w:cstheme="majorBidi"/>
          <w:b/>
          <w:bCs/>
          <w:szCs w:val="24"/>
        </w:rPr>
        <w:t>Obhajoba diplomové práce</w:t>
      </w:r>
      <w:r w:rsidR="00321F4C" w:rsidRPr="00803A70">
        <w:rPr>
          <w:rFonts w:asciiTheme="majorBidi" w:hAnsiTheme="majorBidi" w:cstheme="majorBidi"/>
          <w:b/>
          <w:bCs/>
          <w:szCs w:val="24"/>
        </w:rPr>
        <w:t>.</w:t>
      </w:r>
    </w:p>
    <w:p w14:paraId="1DD01D44" w14:textId="77777777" w:rsidR="008D55BA" w:rsidRPr="00803A70" w:rsidRDefault="008D55BA" w:rsidP="00321F4C">
      <w:pPr>
        <w:pStyle w:val="Odstavecseseznamem"/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 xml:space="preserve"> </w:t>
      </w:r>
    </w:p>
    <w:p w14:paraId="1DD01D45" w14:textId="77777777" w:rsidR="002A7C91" w:rsidRPr="00803A70" w:rsidRDefault="002A7C91" w:rsidP="002A7C91">
      <w:pPr>
        <w:pStyle w:val="Odstavecseseznamem"/>
        <w:numPr>
          <w:ilvl w:val="0"/>
          <w:numId w:val="2"/>
        </w:numPr>
        <w:rPr>
          <w:rFonts w:asciiTheme="majorBidi" w:hAnsiTheme="majorBidi" w:cstheme="majorBidi"/>
          <w:b/>
          <w:bCs/>
          <w:szCs w:val="24"/>
        </w:rPr>
      </w:pPr>
      <w:r w:rsidRPr="00803A70">
        <w:rPr>
          <w:rFonts w:asciiTheme="majorBidi" w:hAnsiTheme="majorBidi" w:cstheme="majorBidi"/>
          <w:b/>
          <w:bCs/>
          <w:szCs w:val="24"/>
        </w:rPr>
        <w:t>Oborová zkouška:</w:t>
      </w:r>
    </w:p>
    <w:p w14:paraId="1DD01D46" w14:textId="77777777" w:rsidR="00321F4C" w:rsidRPr="00803A70" w:rsidRDefault="00321F4C" w:rsidP="00321F4C">
      <w:pPr>
        <w:pStyle w:val="Odstavecseseznamem"/>
        <w:rPr>
          <w:rFonts w:asciiTheme="majorBidi" w:hAnsiTheme="majorBidi" w:cstheme="majorBidi"/>
          <w:b/>
          <w:bCs/>
          <w:szCs w:val="24"/>
        </w:rPr>
      </w:pPr>
    </w:p>
    <w:p w14:paraId="1DD01D47" w14:textId="77777777" w:rsidR="002A7C91" w:rsidRPr="00803A70" w:rsidRDefault="002A7C91" w:rsidP="002A7C91">
      <w:pPr>
        <w:pStyle w:val="Odstavecseseznamem"/>
        <w:numPr>
          <w:ilvl w:val="0"/>
          <w:numId w:val="3"/>
        </w:numPr>
        <w:rPr>
          <w:rFonts w:asciiTheme="majorBidi" w:hAnsiTheme="majorBidi" w:cstheme="majorBidi"/>
          <w:i/>
          <w:iCs/>
          <w:szCs w:val="24"/>
        </w:rPr>
      </w:pPr>
      <w:r w:rsidRPr="00803A70">
        <w:rPr>
          <w:rFonts w:asciiTheme="majorBidi" w:hAnsiTheme="majorBidi" w:cstheme="majorBidi"/>
          <w:i/>
          <w:iCs/>
          <w:szCs w:val="24"/>
        </w:rPr>
        <w:t>Zkouška z jazyka (litevštiny nebo finštiny)</w:t>
      </w:r>
      <w:r w:rsidR="00AE4569" w:rsidRPr="00803A70">
        <w:rPr>
          <w:rFonts w:asciiTheme="majorBidi" w:hAnsiTheme="majorBidi" w:cstheme="majorBidi"/>
          <w:i/>
          <w:iCs/>
          <w:szCs w:val="24"/>
        </w:rPr>
        <w:t>:</w:t>
      </w:r>
    </w:p>
    <w:p w14:paraId="1DD01D48" w14:textId="4ED6B2B1" w:rsidR="002A7C91" w:rsidRPr="00803A70" w:rsidRDefault="00171925" w:rsidP="00AE4569">
      <w:pPr>
        <w:pStyle w:val="Odstavecseseznamem"/>
        <w:numPr>
          <w:ilvl w:val="0"/>
          <w:numId w:val="4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Student dostane čtyři</w:t>
      </w:r>
      <w:r w:rsidR="002A7C91" w:rsidRPr="00803A70">
        <w:rPr>
          <w:rFonts w:asciiTheme="majorBidi" w:hAnsiTheme="majorBidi" w:cstheme="majorBidi"/>
          <w:szCs w:val="24"/>
        </w:rPr>
        <w:t xml:space="preserve"> dny před datem konání zkoušky litevský</w:t>
      </w:r>
      <w:r>
        <w:rPr>
          <w:rFonts w:asciiTheme="majorBidi" w:hAnsiTheme="majorBidi" w:cstheme="majorBidi"/>
          <w:szCs w:val="24"/>
        </w:rPr>
        <w:t>/</w:t>
      </w:r>
      <w:r w:rsidR="002A7C91" w:rsidRPr="00803A70">
        <w:rPr>
          <w:rFonts w:asciiTheme="majorBidi" w:hAnsiTheme="majorBidi" w:cstheme="majorBidi"/>
          <w:szCs w:val="24"/>
        </w:rPr>
        <w:t>finský text a 5 otázek k němu v</w:t>
      </w:r>
      <w:r>
        <w:rPr>
          <w:rFonts w:asciiTheme="majorBidi" w:hAnsiTheme="majorBidi" w:cstheme="majorBidi"/>
          <w:szCs w:val="24"/>
        </w:rPr>
        <w:t> </w:t>
      </w:r>
      <w:r w:rsidR="002A7C91" w:rsidRPr="00803A70">
        <w:rPr>
          <w:rFonts w:asciiTheme="majorBidi" w:hAnsiTheme="majorBidi" w:cstheme="majorBidi"/>
          <w:szCs w:val="24"/>
        </w:rPr>
        <w:t>li</w:t>
      </w:r>
      <w:r>
        <w:rPr>
          <w:rFonts w:asciiTheme="majorBidi" w:hAnsiTheme="majorBidi" w:cstheme="majorBidi"/>
          <w:szCs w:val="24"/>
        </w:rPr>
        <w:t>tevštině/</w:t>
      </w:r>
      <w:r w:rsidR="002A7C91" w:rsidRPr="00803A70">
        <w:rPr>
          <w:rFonts w:asciiTheme="majorBidi" w:hAnsiTheme="majorBidi" w:cstheme="majorBidi"/>
          <w:szCs w:val="24"/>
        </w:rPr>
        <w:t>finštině. Doma text přeloží a písemně vypracuje odpovědi na otázky v</w:t>
      </w:r>
      <w:r>
        <w:rPr>
          <w:rFonts w:asciiTheme="majorBidi" w:hAnsiTheme="majorBidi" w:cstheme="majorBidi"/>
          <w:szCs w:val="24"/>
        </w:rPr>
        <w:t> litevštině/</w:t>
      </w:r>
      <w:r w:rsidR="002A7C91" w:rsidRPr="00803A70">
        <w:rPr>
          <w:rFonts w:asciiTheme="majorBidi" w:hAnsiTheme="majorBidi" w:cstheme="majorBidi"/>
          <w:szCs w:val="24"/>
        </w:rPr>
        <w:t xml:space="preserve">finštině. Překlad a odpovědi odevzdá komisi </w:t>
      </w:r>
      <w:r>
        <w:rPr>
          <w:rFonts w:asciiTheme="majorBidi" w:hAnsiTheme="majorBidi" w:cstheme="majorBidi"/>
          <w:szCs w:val="24"/>
        </w:rPr>
        <w:t>den před zkouškou</w:t>
      </w:r>
      <w:r w:rsidR="002A7C91" w:rsidRPr="00803A70">
        <w:rPr>
          <w:rFonts w:asciiTheme="majorBidi" w:hAnsiTheme="majorBidi" w:cstheme="majorBidi"/>
          <w:szCs w:val="24"/>
        </w:rPr>
        <w:t xml:space="preserve">. Komise posoudí překlad a odpovědi, </w:t>
      </w:r>
      <w:r>
        <w:rPr>
          <w:rFonts w:asciiTheme="majorBidi" w:hAnsiTheme="majorBidi" w:cstheme="majorBidi"/>
          <w:szCs w:val="24"/>
        </w:rPr>
        <w:t xml:space="preserve">na zkoušce </w:t>
      </w:r>
      <w:r w:rsidR="002A7C91" w:rsidRPr="00803A70">
        <w:rPr>
          <w:rFonts w:asciiTheme="majorBidi" w:hAnsiTheme="majorBidi" w:cstheme="majorBidi"/>
          <w:szCs w:val="24"/>
        </w:rPr>
        <w:t>prodiskutuje se studentem jejich případné nedostatky a naváže volnou diskuzí nad obsahem textu (vše</w:t>
      </w:r>
      <w:r>
        <w:rPr>
          <w:rFonts w:asciiTheme="majorBidi" w:hAnsiTheme="majorBidi" w:cstheme="majorBidi"/>
          <w:szCs w:val="24"/>
        </w:rPr>
        <w:t xml:space="preserve"> </w:t>
      </w:r>
      <w:r w:rsidR="009360D0">
        <w:rPr>
          <w:rFonts w:asciiTheme="majorBidi" w:hAnsiTheme="majorBidi" w:cstheme="majorBidi"/>
          <w:szCs w:val="24"/>
        </w:rPr>
        <w:t xml:space="preserve">v </w:t>
      </w:r>
      <w:r>
        <w:rPr>
          <w:rFonts w:asciiTheme="majorBidi" w:hAnsiTheme="majorBidi" w:cstheme="majorBidi"/>
          <w:szCs w:val="24"/>
        </w:rPr>
        <w:t>litevštině/</w:t>
      </w:r>
      <w:r w:rsidR="002A7C91" w:rsidRPr="00803A70">
        <w:rPr>
          <w:rFonts w:asciiTheme="majorBidi" w:hAnsiTheme="majorBidi" w:cstheme="majorBidi"/>
          <w:szCs w:val="24"/>
        </w:rPr>
        <w:t>finštině).</w:t>
      </w:r>
      <w:r w:rsidR="00AE4569" w:rsidRPr="00803A70">
        <w:rPr>
          <w:rFonts w:asciiTheme="majorBidi" w:hAnsiTheme="majorBidi" w:cstheme="majorBidi"/>
          <w:szCs w:val="24"/>
        </w:rPr>
        <w:t xml:space="preserve"> </w:t>
      </w:r>
    </w:p>
    <w:p w14:paraId="1DD01D49" w14:textId="77777777" w:rsidR="00AE4569" w:rsidRPr="00803A70" w:rsidRDefault="00AE4569" w:rsidP="00055C7F">
      <w:pPr>
        <w:pStyle w:val="Odstavecseseznamem"/>
        <w:numPr>
          <w:ilvl w:val="0"/>
          <w:numId w:val="4"/>
        </w:numPr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>Student losuje jed</w:t>
      </w:r>
      <w:r w:rsidR="00055C7F" w:rsidRPr="00803A70">
        <w:rPr>
          <w:rFonts w:asciiTheme="majorBidi" w:hAnsiTheme="majorBidi" w:cstheme="majorBidi"/>
          <w:szCs w:val="24"/>
        </w:rPr>
        <w:t>no</w:t>
      </w:r>
      <w:r w:rsidRPr="00803A70">
        <w:rPr>
          <w:rFonts w:asciiTheme="majorBidi" w:hAnsiTheme="majorBidi" w:cstheme="majorBidi"/>
          <w:szCs w:val="24"/>
        </w:rPr>
        <w:t xml:space="preserve"> z konversačních </w:t>
      </w:r>
      <w:r w:rsidR="00055C7F" w:rsidRPr="00803A70">
        <w:rPr>
          <w:rFonts w:asciiTheme="majorBidi" w:hAnsiTheme="majorBidi" w:cstheme="majorBidi"/>
          <w:szCs w:val="24"/>
        </w:rPr>
        <w:t xml:space="preserve">témat </w:t>
      </w:r>
      <w:r w:rsidRPr="00803A70">
        <w:rPr>
          <w:rFonts w:asciiTheme="majorBidi" w:hAnsiTheme="majorBidi" w:cstheme="majorBidi"/>
          <w:szCs w:val="24"/>
        </w:rPr>
        <w:t>(seznam viz níže) a po krátké přípravě kon</w:t>
      </w:r>
      <w:r w:rsidR="00171925">
        <w:rPr>
          <w:rFonts w:asciiTheme="majorBidi" w:hAnsiTheme="majorBidi" w:cstheme="majorBidi"/>
          <w:szCs w:val="24"/>
        </w:rPr>
        <w:t>verz</w:t>
      </w:r>
      <w:r w:rsidRPr="00803A70">
        <w:rPr>
          <w:rFonts w:asciiTheme="majorBidi" w:hAnsiTheme="majorBidi" w:cstheme="majorBidi"/>
          <w:szCs w:val="24"/>
        </w:rPr>
        <w:t>uje na dané téma s komisí v</w:t>
      </w:r>
      <w:r w:rsidR="00171925">
        <w:rPr>
          <w:rFonts w:asciiTheme="majorBidi" w:hAnsiTheme="majorBidi" w:cstheme="majorBidi"/>
          <w:szCs w:val="24"/>
        </w:rPr>
        <w:t> litevštině/</w:t>
      </w:r>
      <w:r w:rsidRPr="00803A70">
        <w:rPr>
          <w:rFonts w:asciiTheme="majorBidi" w:hAnsiTheme="majorBidi" w:cstheme="majorBidi"/>
          <w:szCs w:val="24"/>
        </w:rPr>
        <w:t>finštině.</w:t>
      </w:r>
    </w:p>
    <w:p w14:paraId="1DD01D4A" w14:textId="77777777" w:rsidR="00AE4569" w:rsidRPr="00803A70" w:rsidRDefault="00AE4569" w:rsidP="002A7C91">
      <w:pPr>
        <w:pStyle w:val="Odstavecseseznamem"/>
        <w:ind w:left="1080"/>
        <w:rPr>
          <w:rFonts w:asciiTheme="majorBidi" w:hAnsiTheme="majorBidi" w:cstheme="majorBidi"/>
          <w:szCs w:val="24"/>
        </w:rPr>
      </w:pPr>
    </w:p>
    <w:p w14:paraId="1DD01D4B" w14:textId="77777777" w:rsidR="00AE4569" w:rsidRPr="00803A70" w:rsidRDefault="00AE4569" w:rsidP="00AE4569">
      <w:pPr>
        <w:pStyle w:val="Odstavecseseznamem"/>
        <w:numPr>
          <w:ilvl w:val="0"/>
          <w:numId w:val="3"/>
        </w:numPr>
        <w:rPr>
          <w:rFonts w:asciiTheme="majorBidi" w:hAnsiTheme="majorBidi" w:cstheme="majorBidi"/>
          <w:i/>
          <w:iCs/>
          <w:szCs w:val="24"/>
        </w:rPr>
      </w:pPr>
      <w:r w:rsidRPr="00803A70">
        <w:rPr>
          <w:rFonts w:asciiTheme="majorBidi" w:hAnsiTheme="majorBidi" w:cstheme="majorBidi"/>
          <w:i/>
          <w:iCs/>
          <w:szCs w:val="24"/>
        </w:rPr>
        <w:t>Zkouška z dějin kultury a literatury.</w:t>
      </w:r>
    </w:p>
    <w:p w14:paraId="1DD01D4C" w14:textId="77777777" w:rsidR="00AE4569" w:rsidRPr="00803A70" w:rsidRDefault="00AE4569" w:rsidP="00AE4569">
      <w:pPr>
        <w:pStyle w:val="Odstavecseseznamem"/>
        <w:ind w:left="1080"/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 xml:space="preserve">Student losuje </w:t>
      </w:r>
      <w:r w:rsidR="00A41063">
        <w:rPr>
          <w:rFonts w:asciiTheme="majorBidi" w:hAnsiTheme="majorBidi" w:cstheme="majorBidi"/>
          <w:b/>
          <w:bCs/>
          <w:szCs w:val="24"/>
        </w:rPr>
        <w:t>dvě</w:t>
      </w:r>
      <w:r w:rsidRPr="00803A70">
        <w:rPr>
          <w:rFonts w:asciiTheme="majorBidi" w:hAnsiTheme="majorBidi" w:cstheme="majorBidi"/>
          <w:szCs w:val="24"/>
        </w:rPr>
        <w:t xml:space="preserve"> otázky z</w:t>
      </w:r>
      <w:r w:rsidR="00055C7F" w:rsidRPr="00803A70">
        <w:rPr>
          <w:rFonts w:asciiTheme="majorBidi" w:hAnsiTheme="majorBidi" w:cstheme="majorBidi"/>
          <w:szCs w:val="24"/>
        </w:rPr>
        <w:t xml:space="preserve"> níže </w:t>
      </w:r>
      <w:r w:rsidRPr="00803A70">
        <w:rPr>
          <w:rFonts w:asciiTheme="majorBidi" w:hAnsiTheme="majorBidi" w:cstheme="majorBidi"/>
          <w:szCs w:val="24"/>
        </w:rPr>
        <w:t>uvedeného seznamu a po přípravě diskutuje nad každou z nich s komisí v češtině.</w:t>
      </w:r>
    </w:p>
    <w:p w14:paraId="1DD01D4D" w14:textId="77777777" w:rsidR="00055C7F" w:rsidRPr="00803A70" w:rsidRDefault="00055C7F" w:rsidP="00AE4569">
      <w:pPr>
        <w:pStyle w:val="Odstavecseseznamem"/>
        <w:ind w:left="1080"/>
        <w:rPr>
          <w:rFonts w:asciiTheme="majorBidi" w:hAnsiTheme="majorBidi" w:cstheme="majorBidi"/>
          <w:szCs w:val="24"/>
        </w:rPr>
      </w:pPr>
    </w:p>
    <w:p w14:paraId="1DD01D4E" w14:textId="77777777" w:rsidR="00055C7F" w:rsidRPr="00803A70" w:rsidRDefault="00055C7F" w:rsidP="00055C7F">
      <w:pPr>
        <w:pStyle w:val="Odstavecseseznamem"/>
        <w:ind w:left="1080"/>
        <w:jc w:val="center"/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>----------------------------------------------</w:t>
      </w:r>
    </w:p>
    <w:p w14:paraId="1DD01D4F" w14:textId="77777777" w:rsidR="00055C7F" w:rsidRPr="00803A70" w:rsidRDefault="00055C7F" w:rsidP="00AE4569">
      <w:pPr>
        <w:pStyle w:val="Odstavecseseznamem"/>
        <w:ind w:left="1080"/>
        <w:rPr>
          <w:rFonts w:asciiTheme="majorBidi" w:hAnsiTheme="majorBidi" w:cstheme="majorBidi"/>
          <w:szCs w:val="24"/>
        </w:rPr>
      </w:pPr>
    </w:p>
    <w:p w14:paraId="1DD01D50" w14:textId="77777777" w:rsidR="00055C7F" w:rsidRPr="00F06B81" w:rsidRDefault="00055C7F" w:rsidP="00055C7F">
      <w:pPr>
        <w:rPr>
          <w:u w:val="single"/>
        </w:rPr>
      </w:pPr>
      <w:r w:rsidRPr="00F06B81">
        <w:rPr>
          <w:u w:val="single"/>
        </w:rPr>
        <w:t>Seznam konverzačních témat:</w:t>
      </w:r>
    </w:p>
    <w:p w14:paraId="1DD01D51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Trávení volného času, oblíbené sporty ve Finsku/Litvě, koníčky</w:t>
      </w:r>
    </w:p>
    <w:p w14:paraId="1DD01D52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Lidské vlastnosti (vyprávění o povahových charakteristikách konkrétního člověka, jeho vzhledu, jeho zvycích)</w:t>
      </w:r>
    </w:p>
    <w:p w14:paraId="1DD01D53" w14:textId="77777777" w:rsidR="00055C7F" w:rsidRPr="00803A70" w:rsidRDefault="00055C7F" w:rsidP="00795FA5">
      <w:pPr>
        <w:pStyle w:val="Odstavecseseznamem"/>
        <w:numPr>
          <w:ilvl w:val="0"/>
          <w:numId w:val="6"/>
        </w:numPr>
        <w:spacing w:line="259" w:lineRule="auto"/>
      </w:pPr>
      <w:r w:rsidRPr="00803A70">
        <w:t>Počasí a podnebí ve Finsku/Litvě a s ním spojen</w:t>
      </w:r>
      <w:r w:rsidR="00795FA5" w:rsidRPr="00803A70">
        <w:t>á</w:t>
      </w:r>
      <w:r w:rsidRPr="00803A70">
        <w:t xml:space="preserve"> </w:t>
      </w:r>
      <w:r w:rsidR="00795FA5" w:rsidRPr="00803A70">
        <w:t>specifika způsobu života</w:t>
      </w:r>
    </w:p>
    <w:p w14:paraId="1DD01D54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Příroda ve Finsku/Litvě, obvyklé druhy rostlin a zvířat, ochrana přírody</w:t>
      </w:r>
    </w:p>
    <w:p w14:paraId="1DD01D55" w14:textId="77777777" w:rsidR="00055C7F" w:rsidRPr="00803A70" w:rsidRDefault="00055C7F" w:rsidP="00795FA5">
      <w:pPr>
        <w:pStyle w:val="Odstavecseseznamem"/>
        <w:numPr>
          <w:ilvl w:val="0"/>
          <w:numId w:val="6"/>
        </w:numPr>
        <w:spacing w:line="259" w:lineRule="auto"/>
      </w:pPr>
      <w:r w:rsidRPr="00803A70">
        <w:t>Svátky a zvyklosti ve Finsku/Litvě</w:t>
      </w:r>
    </w:p>
    <w:p w14:paraId="1DD01D56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Historické milníky finských/litevských dějin (kam Finsko/Litva kdy patřilo, kdy vznikly samostatné státy, důležité politické a kulturní události v jejich dějinách)</w:t>
      </w:r>
    </w:p>
    <w:p w14:paraId="1DD01D57" w14:textId="77777777" w:rsidR="00055C7F" w:rsidRPr="00803A70" w:rsidRDefault="00055C7F" w:rsidP="00D76A60">
      <w:pPr>
        <w:pStyle w:val="Odstavecseseznamem"/>
        <w:numPr>
          <w:ilvl w:val="0"/>
          <w:numId w:val="6"/>
        </w:numPr>
        <w:spacing w:line="259" w:lineRule="auto"/>
      </w:pPr>
      <w:r w:rsidRPr="00803A70">
        <w:t>Školy a vzdělávací sys</w:t>
      </w:r>
      <w:r w:rsidR="00795FA5" w:rsidRPr="00803A70">
        <w:t>tém ve Finsku/Litvě</w:t>
      </w:r>
      <w:r w:rsidR="00D76A60">
        <w:t>: největší univerzity,</w:t>
      </w:r>
      <w:r w:rsidR="0098125D">
        <w:t xml:space="preserve"> osobní zkušenosti se studiem v Litvě / ve Finsku</w:t>
      </w:r>
    </w:p>
    <w:p w14:paraId="1DD01D58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lastRenderedPageBreak/>
        <w:t>Státoprávní uspořádání a politika ve Finsku/Litvě</w:t>
      </w:r>
    </w:p>
    <w:p w14:paraId="1DD01D59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Vyprávění o významné osobnosti kulturních dějin nezávislého Finska / nezávislé Litvy (dle vlastního výběru)</w:t>
      </w:r>
    </w:p>
    <w:p w14:paraId="1DD01D5A" w14:textId="77777777" w:rsidR="00055C7F" w:rsidRPr="00803A70" w:rsidRDefault="00055C7F" w:rsidP="00055C7F">
      <w:pPr>
        <w:pStyle w:val="Odstavecseseznamem"/>
        <w:numPr>
          <w:ilvl w:val="0"/>
          <w:numId w:val="6"/>
        </w:numPr>
        <w:spacing w:line="259" w:lineRule="auto"/>
      </w:pPr>
      <w:r w:rsidRPr="00803A70">
        <w:t>Vyprávění o oblíbeném finském/litevském románu současného autora</w:t>
      </w:r>
    </w:p>
    <w:p w14:paraId="1DD01D5B" w14:textId="77777777" w:rsidR="00321F4C" w:rsidRPr="00803A70" w:rsidRDefault="00321F4C" w:rsidP="00055C7F">
      <w:pPr>
        <w:rPr>
          <w:rFonts w:asciiTheme="majorBidi" w:hAnsiTheme="majorBidi" w:cstheme="majorBidi"/>
          <w:szCs w:val="24"/>
        </w:rPr>
      </w:pPr>
    </w:p>
    <w:p w14:paraId="1DD01D5C" w14:textId="77777777" w:rsidR="00321F4C" w:rsidRPr="00803A70" w:rsidRDefault="00FE7A7C" w:rsidP="00FE7A7C">
      <w:pPr>
        <w:rPr>
          <w:rFonts w:asciiTheme="majorBidi" w:hAnsiTheme="majorBidi" w:cstheme="majorBidi"/>
          <w:szCs w:val="24"/>
          <w:u w:val="single"/>
        </w:rPr>
      </w:pPr>
      <w:r w:rsidRPr="00803A70">
        <w:rPr>
          <w:rFonts w:asciiTheme="majorBidi" w:hAnsiTheme="majorBidi" w:cstheme="majorBidi"/>
          <w:szCs w:val="24"/>
          <w:u w:val="single"/>
        </w:rPr>
        <w:t>Seznam otázek k dějinám kultury a literatury:</w:t>
      </w:r>
    </w:p>
    <w:p w14:paraId="1DD01D5D" w14:textId="77777777" w:rsidR="00795FA5" w:rsidRPr="00803A70" w:rsidRDefault="00171925" w:rsidP="00FE7A7C">
      <w:pPr>
        <w:rPr>
          <w:rFonts w:asciiTheme="majorBidi" w:hAnsiTheme="majorBidi" w:cstheme="majorBidi"/>
          <w:szCs w:val="24"/>
          <w:u w:val="single"/>
          <w:lang w:val="lt-LT"/>
        </w:rPr>
      </w:pPr>
      <w:r>
        <w:rPr>
          <w:rFonts w:asciiTheme="majorBidi" w:hAnsiTheme="majorBidi" w:cstheme="majorBidi"/>
          <w:szCs w:val="24"/>
        </w:rPr>
        <w:t>Pro každou otázku se předpokládá znalost politických souvislostí daného období.</w:t>
      </w:r>
    </w:p>
    <w:p w14:paraId="1DD01D5E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>Předkřesťanská kultura baltských kmenů: hlavní žánry, náboženské představy, míra zachování těchto kulturních forem, hlavní prameny.</w:t>
      </w:r>
    </w:p>
    <w:p w14:paraId="1DD01D5F" w14:textId="77777777" w:rsidR="00A41063" w:rsidRPr="00A41063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A41063">
        <w:rPr>
          <w:rFonts w:asciiTheme="majorBidi" w:hAnsiTheme="majorBidi" w:cstheme="majorBidi"/>
        </w:rPr>
        <w:t xml:space="preserve">Předkřesťanská </w:t>
      </w:r>
      <w:r w:rsidR="00171925">
        <w:rPr>
          <w:rFonts w:asciiTheme="majorBidi" w:hAnsiTheme="majorBidi" w:cstheme="majorBidi"/>
        </w:rPr>
        <w:t xml:space="preserve">kultura </w:t>
      </w:r>
      <w:proofErr w:type="spellStart"/>
      <w:r w:rsidR="00171925">
        <w:rPr>
          <w:rFonts w:asciiTheme="majorBidi" w:hAnsiTheme="majorBidi" w:cstheme="majorBidi"/>
        </w:rPr>
        <w:t>balto</w:t>
      </w:r>
      <w:r w:rsidRPr="00A41063">
        <w:rPr>
          <w:rFonts w:asciiTheme="majorBidi" w:hAnsiTheme="majorBidi" w:cstheme="majorBidi"/>
        </w:rPr>
        <w:t>finských</w:t>
      </w:r>
      <w:proofErr w:type="spellEnd"/>
      <w:r w:rsidRPr="00A41063">
        <w:rPr>
          <w:rFonts w:asciiTheme="majorBidi" w:hAnsiTheme="majorBidi" w:cstheme="majorBidi"/>
        </w:rPr>
        <w:t xml:space="preserve"> kmenů: hlavní žánry, náboženské představy, míra zachování těchto kulturních forem, hlavní prameny.</w:t>
      </w:r>
    </w:p>
    <w:p w14:paraId="1DD01D60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>Jazyková a náboženská situace Litevského velkoknížectví a Malé Litvy v 16. – 18. století.</w:t>
      </w:r>
    </w:p>
    <w:p w14:paraId="1DD01D61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>Jazyková a náboženská situace Finska v 16. – 18. století.</w:t>
      </w:r>
    </w:p>
    <w:p w14:paraId="1DD01D62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>Jazyková a náboženská situace Livonska a nástupnických států v 16. – 18. století.</w:t>
      </w:r>
    </w:p>
    <w:p w14:paraId="1DD01D63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 xml:space="preserve">Písemnictví a knihtisk na Litvě, v Polsku a v Prusku </w:t>
      </w:r>
      <w:r w:rsidR="00803A70" w:rsidRPr="00803A70">
        <w:rPr>
          <w:rFonts w:asciiTheme="majorBidi" w:hAnsiTheme="majorBidi" w:cstheme="majorBidi"/>
        </w:rPr>
        <w:t xml:space="preserve">od středověku po </w:t>
      </w:r>
      <w:r w:rsidRPr="00803A70">
        <w:rPr>
          <w:rFonts w:asciiTheme="majorBidi" w:hAnsiTheme="majorBidi" w:cstheme="majorBidi"/>
        </w:rPr>
        <w:t>18. století.</w:t>
      </w:r>
    </w:p>
    <w:p w14:paraId="1DD01D64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 xml:space="preserve">Písemnictví a knihtisk ve Finsku </w:t>
      </w:r>
      <w:r w:rsidR="00803A70" w:rsidRPr="00803A70">
        <w:rPr>
          <w:rFonts w:asciiTheme="majorBidi" w:hAnsiTheme="majorBidi" w:cstheme="majorBidi"/>
        </w:rPr>
        <w:t>od středověku po 18. století.</w:t>
      </w:r>
    </w:p>
    <w:p w14:paraId="1DD01D65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 xml:space="preserve">Písemnictví a knihtisk v Livonsku a nástupnických státech </w:t>
      </w:r>
      <w:r w:rsidR="00803A70" w:rsidRPr="00803A70">
        <w:rPr>
          <w:rFonts w:asciiTheme="majorBidi" w:hAnsiTheme="majorBidi" w:cstheme="majorBidi"/>
        </w:rPr>
        <w:t>od středověku po 18. století.</w:t>
      </w:r>
    </w:p>
    <w:p w14:paraId="1DD01D66" w14:textId="77777777" w:rsidR="00321F4C" w:rsidRPr="00803A70" w:rsidRDefault="00321F4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 xml:space="preserve">Dějiny </w:t>
      </w:r>
      <w:r w:rsidR="00FE7A7C" w:rsidRPr="00803A70">
        <w:rPr>
          <w:rFonts w:asciiTheme="majorBidi" w:hAnsiTheme="majorBidi" w:cstheme="majorBidi"/>
        </w:rPr>
        <w:t>vzdělání</w:t>
      </w:r>
      <w:r w:rsidRPr="00803A70">
        <w:rPr>
          <w:rFonts w:asciiTheme="majorBidi" w:hAnsiTheme="majorBidi" w:cstheme="majorBidi"/>
        </w:rPr>
        <w:t xml:space="preserve"> na Litvě a v Prusku od </w:t>
      </w:r>
      <w:r w:rsidR="00FE7A7C" w:rsidRPr="00803A70">
        <w:rPr>
          <w:rFonts w:asciiTheme="majorBidi" w:hAnsiTheme="majorBidi" w:cstheme="majorBidi"/>
        </w:rPr>
        <w:t>středověku po</w:t>
      </w:r>
      <w:r w:rsidRPr="00803A70">
        <w:rPr>
          <w:rFonts w:asciiTheme="majorBidi" w:hAnsiTheme="majorBidi" w:cstheme="majorBidi"/>
        </w:rPr>
        <w:t xml:space="preserve"> 19. století: </w:t>
      </w:r>
      <w:r w:rsidR="00FE7A7C" w:rsidRPr="00803A70">
        <w:rPr>
          <w:rFonts w:asciiTheme="majorBidi" w:hAnsiTheme="majorBidi" w:cstheme="majorBidi"/>
        </w:rPr>
        <w:t>kláštery, školy</w:t>
      </w:r>
      <w:r w:rsidRPr="00803A70">
        <w:rPr>
          <w:rFonts w:asciiTheme="majorBidi" w:hAnsiTheme="majorBidi" w:cstheme="majorBidi"/>
        </w:rPr>
        <w:t xml:space="preserve">, </w:t>
      </w:r>
      <w:r w:rsidR="00FE7A7C" w:rsidRPr="00803A70">
        <w:rPr>
          <w:rFonts w:asciiTheme="majorBidi" w:hAnsiTheme="majorBidi" w:cstheme="majorBidi"/>
        </w:rPr>
        <w:t>univerzity, jiná intelektuální centra</w:t>
      </w:r>
    </w:p>
    <w:p w14:paraId="1DD01D67" w14:textId="77777777" w:rsidR="00FE7A7C" w:rsidRPr="00803A70" w:rsidRDefault="00FE7A7C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 w:rsidRPr="00803A70">
        <w:rPr>
          <w:rFonts w:asciiTheme="majorBidi" w:hAnsiTheme="majorBidi" w:cstheme="majorBidi"/>
        </w:rPr>
        <w:t>Dějiny vzdělání ve Finsku od středověku po 19. století: kláštery, školy, univerzity, jiná intelektuální centra</w:t>
      </w:r>
    </w:p>
    <w:p w14:paraId="1DD01D68" w14:textId="77777777" w:rsidR="00321F4C" w:rsidRPr="00803A70" w:rsidRDefault="00171925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exty a osobnosti f</w:t>
      </w:r>
      <w:r w:rsidR="00321F4C" w:rsidRPr="00803A70">
        <w:rPr>
          <w:rFonts w:asciiTheme="majorBidi" w:hAnsiTheme="majorBidi" w:cstheme="majorBidi"/>
        </w:rPr>
        <w:t>inské</w:t>
      </w:r>
      <w:r>
        <w:rPr>
          <w:rFonts w:asciiTheme="majorBidi" w:hAnsiTheme="majorBidi" w:cstheme="majorBidi"/>
        </w:rPr>
        <w:t>ho</w:t>
      </w:r>
      <w:r w:rsidR="00321F4C" w:rsidRPr="00803A70">
        <w:rPr>
          <w:rFonts w:asciiTheme="majorBidi" w:hAnsiTheme="majorBidi" w:cstheme="majorBidi"/>
        </w:rPr>
        <w:t xml:space="preserve"> národní</w:t>
      </w:r>
      <w:r>
        <w:rPr>
          <w:rFonts w:asciiTheme="majorBidi" w:hAnsiTheme="majorBidi" w:cstheme="majorBidi"/>
        </w:rPr>
        <w:t>ho</w:t>
      </w:r>
      <w:r w:rsidR="00321F4C" w:rsidRPr="00803A70">
        <w:rPr>
          <w:rFonts w:asciiTheme="majorBidi" w:hAnsiTheme="majorBidi" w:cstheme="majorBidi"/>
        </w:rPr>
        <w:t xml:space="preserve"> obrození.</w:t>
      </w:r>
    </w:p>
    <w:p w14:paraId="1DD01D69" w14:textId="77777777" w:rsidR="00321F4C" w:rsidRDefault="00171925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exty a osobnosti litevského </w:t>
      </w:r>
      <w:r w:rsidRPr="00803A70">
        <w:rPr>
          <w:rFonts w:asciiTheme="majorBidi" w:hAnsiTheme="majorBidi" w:cstheme="majorBidi"/>
        </w:rPr>
        <w:t>národní</w:t>
      </w:r>
      <w:r>
        <w:rPr>
          <w:rFonts w:asciiTheme="majorBidi" w:hAnsiTheme="majorBidi" w:cstheme="majorBidi"/>
        </w:rPr>
        <w:t>ho</w:t>
      </w:r>
      <w:r w:rsidRPr="00803A70">
        <w:rPr>
          <w:rFonts w:asciiTheme="majorBidi" w:hAnsiTheme="majorBidi" w:cstheme="majorBidi"/>
        </w:rPr>
        <w:t xml:space="preserve"> obrození.</w:t>
      </w:r>
    </w:p>
    <w:p w14:paraId="1DD01D6A" w14:textId="77777777" w:rsidR="00171925" w:rsidRPr="00171925" w:rsidRDefault="00171925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  <w:szCs w:val="24"/>
        </w:rPr>
      </w:pPr>
      <w:r w:rsidRPr="00171925">
        <w:rPr>
          <w:rFonts w:asciiTheme="majorBidi" w:hAnsiTheme="majorBidi" w:cstheme="majorBidi"/>
        </w:rPr>
        <w:t>Texty a osobnosti estonského národního obrození.</w:t>
      </w:r>
    </w:p>
    <w:p w14:paraId="1DD01D6B" w14:textId="63120309" w:rsidR="00321F4C" w:rsidRPr="00BC7CDD" w:rsidRDefault="00171925" w:rsidP="00A64E1D">
      <w:pPr>
        <w:pStyle w:val="Odstavecseseznamem"/>
        <w:numPr>
          <w:ilvl w:val="0"/>
          <w:numId w:val="5"/>
        </w:numPr>
        <w:spacing w:after="0"/>
        <w:ind w:left="284" w:firstLine="0"/>
        <w:rPr>
          <w:rFonts w:asciiTheme="majorBidi" w:hAnsiTheme="majorBidi" w:cstheme="majorBidi"/>
          <w:szCs w:val="24"/>
        </w:rPr>
      </w:pPr>
      <w:r w:rsidRPr="00171925">
        <w:rPr>
          <w:rFonts w:asciiTheme="majorBidi" w:hAnsiTheme="majorBidi" w:cstheme="majorBidi"/>
        </w:rPr>
        <w:t xml:space="preserve">Texty a osobnosti </w:t>
      </w:r>
      <w:r>
        <w:rPr>
          <w:rFonts w:asciiTheme="majorBidi" w:hAnsiTheme="majorBidi" w:cstheme="majorBidi"/>
        </w:rPr>
        <w:t xml:space="preserve">lotyšského </w:t>
      </w:r>
      <w:r w:rsidRPr="00171925">
        <w:rPr>
          <w:rFonts w:asciiTheme="majorBidi" w:hAnsiTheme="majorBidi" w:cstheme="majorBidi"/>
        </w:rPr>
        <w:t>národního obrození.</w:t>
      </w:r>
    </w:p>
    <w:p w14:paraId="450B6E00" w14:textId="77777777" w:rsidR="00BC7CDD" w:rsidRPr="00BC7CDD" w:rsidRDefault="00BC7CDD" w:rsidP="007A77F1">
      <w:pPr>
        <w:pStyle w:val="Odstavecseseznamem"/>
        <w:spacing w:after="0"/>
        <w:ind w:left="284"/>
        <w:rPr>
          <w:rFonts w:asciiTheme="majorBidi" w:hAnsiTheme="majorBidi" w:cstheme="majorBidi"/>
          <w:szCs w:val="24"/>
        </w:rPr>
      </w:pPr>
    </w:p>
    <w:p w14:paraId="63B346AC" w14:textId="77777777" w:rsidR="007A77F1" w:rsidRDefault="007A77F1" w:rsidP="00BC7CDD">
      <w:pPr>
        <w:spacing w:after="0"/>
        <w:jc w:val="center"/>
        <w:rPr>
          <w:rFonts w:asciiTheme="majorBidi" w:hAnsiTheme="majorBidi" w:cstheme="majorBidi"/>
          <w:szCs w:val="24"/>
        </w:rPr>
      </w:pPr>
    </w:p>
    <w:p w14:paraId="146D687E" w14:textId="77777777" w:rsidR="007A77F1" w:rsidRDefault="007A77F1" w:rsidP="00BC7CDD">
      <w:pPr>
        <w:spacing w:after="0"/>
        <w:jc w:val="center"/>
        <w:rPr>
          <w:rFonts w:asciiTheme="majorBidi" w:hAnsiTheme="majorBidi" w:cstheme="majorBidi"/>
          <w:szCs w:val="24"/>
        </w:rPr>
      </w:pPr>
    </w:p>
    <w:p w14:paraId="11390570" w14:textId="77777777" w:rsidR="007A77F1" w:rsidRDefault="007A77F1" w:rsidP="00BC7CDD">
      <w:pPr>
        <w:spacing w:after="0"/>
        <w:jc w:val="center"/>
        <w:rPr>
          <w:rFonts w:asciiTheme="majorBidi" w:hAnsiTheme="majorBidi" w:cstheme="majorBidi"/>
          <w:szCs w:val="24"/>
        </w:rPr>
      </w:pPr>
    </w:p>
    <w:p w14:paraId="3DCB25BD" w14:textId="444E7706" w:rsidR="00BC7CDD" w:rsidRDefault="00BC7CDD" w:rsidP="00BC7CDD">
      <w:pPr>
        <w:spacing w:after="0"/>
        <w:jc w:val="center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****</w:t>
      </w:r>
    </w:p>
    <w:p w14:paraId="22AF74B9" w14:textId="77777777" w:rsidR="00BC7CDD" w:rsidRDefault="00BC7CDD" w:rsidP="00BC7CDD">
      <w:pPr>
        <w:spacing w:after="0"/>
        <w:rPr>
          <w:rFonts w:asciiTheme="majorBidi" w:hAnsiTheme="majorBidi" w:cstheme="majorBidi"/>
          <w:szCs w:val="24"/>
        </w:rPr>
      </w:pPr>
    </w:p>
    <w:p w14:paraId="32838EF7" w14:textId="1A94B942" w:rsidR="007A77F1" w:rsidRDefault="007A77F1">
      <w:pPr>
        <w:spacing w:line="259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4E3D734" w14:textId="77777777" w:rsidR="002961CF" w:rsidRDefault="00BC7CDD" w:rsidP="00BC7CDD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BC7CDD">
        <w:rPr>
          <w:rFonts w:asciiTheme="majorBidi" w:hAnsiTheme="majorBidi" w:cstheme="majorBidi"/>
          <w:b/>
          <w:bCs/>
          <w:sz w:val="28"/>
          <w:szCs w:val="28"/>
        </w:rPr>
        <w:lastRenderedPageBreak/>
        <w:t>B.</w:t>
      </w:r>
      <w:r w:rsidR="002961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7BA03C31" w14:textId="1E8E31A8" w:rsidR="00BC7CDD" w:rsidRDefault="00455319" w:rsidP="00455319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E414AB">
        <w:rPr>
          <w:rFonts w:asciiTheme="majorBidi" w:hAnsiTheme="majorBidi" w:cstheme="majorBidi"/>
          <w:caps/>
          <w:sz w:val="28"/>
          <w:szCs w:val="28"/>
        </w:rPr>
        <w:t>S</w:t>
      </w:r>
      <w:r w:rsidR="002961CF" w:rsidRPr="00E414AB">
        <w:rPr>
          <w:rFonts w:asciiTheme="majorBidi" w:hAnsiTheme="majorBidi" w:cstheme="majorBidi"/>
          <w:caps/>
          <w:sz w:val="28"/>
          <w:szCs w:val="28"/>
        </w:rPr>
        <w:t xml:space="preserve">družené </w:t>
      </w:r>
      <w:r w:rsidR="002961CF" w:rsidRPr="002961CF">
        <w:rPr>
          <w:rFonts w:asciiTheme="majorBidi" w:hAnsiTheme="majorBidi" w:cstheme="majorBidi"/>
          <w:sz w:val="28"/>
          <w:szCs w:val="28"/>
        </w:rPr>
        <w:t>studi</w:t>
      </w:r>
      <w:r>
        <w:rPr>
          <w:rFonts w:asciiTheme="majorBidi" w:hAnsiTheme="majorBidi" w:cstheme="majorBidi"/>
          <w:sz w:val="28"/>
          <w:szCs w:val="28"/>
        </w:rPr>
        <w:t>um</w:t>
      </w:r>
      <w:r w:rsidR="002961CF" w:rsidRPr="002961CF">
        <w:rPr>
          <w:rFonts w:asciiTheme="majorBidi" w:hAnsiTheme="majorBidi" w:cstheme="majorBidi"/>
          <w:sz w:val="28"/>
          <w:szCs w:val="28"/>
        </w:rPr>
        <w:t xml:space="preserve"> s baltistikou jako VEDLEJŠÍM oborem</w:t>
      </w:r>
    </w:p>
    <w:p w14:paraId="5013C662" w14:textId="3DB015A5" w:rsidR="00776E52" w:rsidRDefault="00776E52" w:rsidP="00455319">
      <w:pPr>
        <w:spacing w:after="0"/>
        <w:jc w:val="center"/>
        <w:rPr>
          <w:rFonts w:asciiTheme="majorBidi" w:hAnsiTheme="majorBidi" w:cstheme="majorBidi"/>
          <w:smallCaps/>
          <w:sz w:val="28"/>
          <w:szCs w:val="28"/>
        </w:rPr>
      </w:pPr>
      <w:r w:rsidRPr="00803A70">
        <w:rPr>
          <w:rFonts w:asciiTheme="majorBidi" w:hAnsiTheme="majorBidi" w:cstheme="majorBidi"/>
          <w:smallCaps/>
          <w:sz w:val="28"/>
          <w:szCs w:val="28"/>
        </w:rPr>
        <w:t>Průběh státní závěrečné bakalářské zkoušky</w:t>
      </w:r>
    </w:p>
    <w:p w14:paraId="273B3276" w14:textId="2DD964D2" w:rsidR="00776E52" w:rsidRPr="006B0D7C" w:rsidRDefault="00776E52" w:rsidP="006B0D7C">
      <w:pPr>
        <w:spacing w:after="0"/>
        <w:rPr>
          <w:rFonts w:asciiTheme="majorBidi" w:hAnsiTheme="majorBidi" w:cstheme="majorBidi"/>
          <w:smallCaps/>
          <w:szCs w:val="24"/>
        </w:rPr>
      </w:pPr>
    </w:p>
    <w:p w14:paraId="2E32220F" w14:textId="77777777" w:rsidR="002E48D7" w:rsidRPr="00803A70" w:rsidRDefault="002E48D7" w:rsidP="00CD3C41">
      <w:pPr>
        <w:pStyle w:val="Odstavecseseznamem"/>
        <w:numPr>
          <w:ilvl w:val="0"/>
          <w:numId w:val="7"/>
        </w:numPr>
        <w:rPr>
          <w:rFonts w:asciiTheme="majorBidi" w:hAnsiTheme="majorBidi" w:cstheme="majorBidi"/>
          <w:i/>
          <w:iCs/>
          <w:szCs w:val="24"/>
        </w:rPr>
      </w:pPr>
      <w:r w:rsidRPr="00803A70">
        <w:rPr>
          <w:rFonts w:asciiTheme="majorBidi" w:hAnsiTheme="majorBidi" w:cstheme="majorBidi"/>
          <w:i/>
          <w:iCs/>
          <w:szCs w:val="24"/>
        </w:rPr>
        <w:t>Zkouška z jazyka (litevštiny nebo finštiny):</w:t>
      </w:r>
    </w:p>
    <w:p w14:paraId="54516D4B" w14:textId="77777777" w:rsidR="002E48D7" w:rsidRPr="00803A70" w:rsidRDefault="002E48D7" w:rsidP="00CD3C41">
      <w:pPr>
        <w:pStyle w:val="Odstavecseseznamem"/>
        <w:numPr>
          <w:ilvl w:val="0"/>
          <w:numId w:val="8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Student dostane čtyři</w:t>
      </w:r>
      <w:r w:rsidRPr="00803A70">
        <w:rPr>
          <w:rFonts w:asciiTheme="majorBidi" w:hAnsiTheme="majorBidi" w:cstheme="majorBidi"/>
          <w:szCs w:val="24"/>
        </w:rPr>
        <w:t xml:space="preserve"> dny před datem konání zkoušky litevský</w:t>
      </w:r>
      <w:r>
        <w:rPr>
          <w:rFonts w:asciiTheme="majorBidi" w:hAnsiTheme="majorBidi" w:cstheme="majorBidi"/>
          <w:szCs w:val="24"/>
        </w:rPr>
        <w:t>/</w:t>
      </w:r>
      <w:r w:rsidRPr="00803A70">
        <w:rPr>
          <w:rFonts w:asciiTheme="majorBidi" w:hAnsiTheme="majorBidi" w:cstheme="majorBidi"/>
          <w:szCs w:val="24"/>
        </w:rPr>
        <w:t>finský text a 5 otázek k němu v</w:t>
      </w:r>
      <w:r>
        <w:rPr>
          <w:rFonts w:asciiTheme="majorBidi" w:hAnsiTheme="majorBidi" w:cstheme="majorBidi"/>
          <w:szCs w:val="24"/>
        </w:rPr>
        <w:t> </w:t>
      </w:r>
      <w:r w:rsidRPr="00803A70">
        <w:rPr>
          <w:rFonts w:asciiTheme="majorBidi" w:hAnsiTheme="majorBidi" w:cstheme="majorBidi"/>
          <w:szCs w:val="24"/>
        </w:rPr>
        <w:t>li</w:t>
      </w:r>
      <w:r>
        <w:rPr>
          <w:rFonts w:asciiTheme="majorBidi" w:hAnsiTheme="majorBidi" w:cstheme="majorBidi"/>
          <w:szCs w:val="24"/>
        </w:rPr>
        <w:t>tevštině/</w:t>
      </w:r>
      <w:r w:rsidRPr="00803A70">
        <w:rPr>
          <w:rFonts w:asciiTheme="majorBidi" w:hAnsiTheme="majorBidi" w:cstheme="majorBidi"/>
          <w:szCs w:val="24"/>
        </w:rPr>
        <w:t xml:space="preserve">finštině. Doma text </w:t>
      </w:r>
      <w:proofErr w:type="gramStart"/>
      <w:r w:rsidRPr="00803A70">
        <w:rPr>
          <w:rFonts w:asciiTheme="majorBidi" w:hAnsiTheme="majorBidi" w:cstheme="majorBidi"/>
          <w:szCs w:val="24"/>
        </w:rPr>
        <w:t>přeloží</w:t>
      </w:r>
      <w:proofErr w:type="gramEnd"/>
      <w:r w:rsidRPr="00803A70">
        <w:rPr>
          <w:rFonts w:asciiTheme="majorBidi" w:hAnsiTheme="majorBidi" w:cstheme="majorBidi"/>
          <w:szCs w:val="24"/>
        </w:rPr>
        <w:t xml:space="preserve"> a písemně vypracuje odpovědi na otázky v</w:t>
      </w:r>
      <w:r>
        <w:rPr>
          <w:rFonts w:asciiTheme="majorBidi" w:hAnsiTheme="majorBidi" w:cstheme="majorBidi"/>
          <w:szCs w:val="24"/>
        </w:rPr>
        <w:t> litevštině/</w:t>
      </w:r>
      <w:r w:rsidRPr="00803A70">
        <w:rPr>
          <w:rFonts w:asciiTheme="majorBidi" w:hAnsiTheme="majorBidi" w:cstheme="majorBidi"/>
          <w:szCs w:val="24"/>
        </w:rPr>
        <w:t xml:space="preserve">finštině. Překlad a odpovědi odevzdá komisi </w:t>
      </w:r>
      <w:r>
        <w:rPr>
          <w:rFonts w:asciiTheme="majorBidi" w:hAnsiTheme="majorBidi" w:cstheme="majorBidi"/>
          <w:szCs w:val="24"/>
        </w:rPr>
        <w:t>den před zkouškou</w:t>
      </w:r>
      <w:r w:rsidRPr="00803A70">
        <w:rPr>
          <w:rFonts w:asciiTheme="majorBidi" w:hAnsiTheme="majorBidi" w:cstheme="majorBidi"/>
          <w:szCs w:val="24"/>
        </w:rPr>
        <w:t xml:space="preserve">. Komise posoudí překlad a odpovědi, </w:t>
      </w:r>
      <w:r>
        <w:rPr>
          <w:rFonts w:asciiTheme="majorBidi" w:hAnsiTheme="majorBidi" w:cstheme="majorBidi"/>
          <w:szCs w:val="24"/>
        </w:rPr>
        <w:t xml:space="preserve">na zkoušce </w:t>
      </w:r>
      <w:r w:rsidRPr="00803A70">
        <w:rPr>
          <w:rFonts w:asciiTheme="majorBidi" w:hAnsiTheme="majorBidi" w:cstheme="majorBidi"/>
          <w:szCs w:val="24"/>
        </w:rPr>
        <w:t xml:space="preserve">prodiskutuje se studentem jejich případné nedostatky a naváže volnou </w:t>
      </w:r>
      <w:proofErr w:type="gramStart"/>
      <w:r w:rsidRPr="00803A70">
        <w:rPr>
          <w:rFonts w:asciiTheme="majorBidi" w:hAnsiTheme="majorBidi" w:cstheme="majorBidi"/>
          <w:szCs w:val="24"/>
        </w:rPr>
        <w:t>diskuzí</w:t>
      </w:r>
      <w:proofErr w:type="gramEnd"/>
      <w:r w:rsidRPr="00803A70">
        <w:rPr>
          <w:rFonts w:asciiTheme="majorBidi" w:hAnsiTheme="majorBidi" w:cstheme="majorBidi"/>
          <w:szCs w:val="24"/>
        </w:rPr>
        <w:t xml:space="preserve"> nad obsahem textu (vše</w:t>
      </w:r>
      <w:r>
        <w:rPr>
          <w:rFonts w:asciiTheme="majorBidi" w:hAnsiTheme="majorBidi" w:cstheme="majorBidi"/>
          <w:szCs w:val="24"/>
        </w:rPr>
        <w:t xml:space="preserve"> v litevštině/</w:t>
      </w:r>
      <w:r w:rsidRPr="00803A70">
        <w:rPr>
          <w:rFonts w:asciiTheme="majorBidi" w:hAnsiTheme="majorBidi" w:cstheme="majorBidi"/>
          <w:szCs w:val="24"/>
        </w:rPr>
        <w:t xml:space="preserve">finštině). </w:t>
      </w:r>
    </w:p>
    <w:p w14:paraId="52DAB9E6" w14:textId="77777777" w:rsidR="002E48D7" w:rsidRPr="00803A70" w:rsidRDefault="002E48D7" w:rsidP="00CD3C41">
      <w:pPr>
        <w:pStyle w:val="Odstavecseseznamem"/>
        <w:numPr>
          <w:ilvl w:val="0"/>
          <w:numId w:val="8"/>
        </w:numPr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>Student losuje jedno z konversačních témat (seznam viz níže) a po krátké přípravě kon</w:t>
      </w:r>
      <w:r>
        <w:rPr>
          <w:rFonts w:asciiTheme="majorBidi" w:hAnsiTheme="majorBidi" w:cstheme="majorBidi"/>
          <w:szCs w:val="24"/>
        </w:rPr>
        <w:t>verz</w:t>
      </w:r>
      <w:r w:rsidRPr="00803A70">
        <w:rPr>
          <w:rFonts w:asciiTheme="majorBidi" w:hAnsiTheme="majorBidi" w:cstheme="majorBidi"/>
          <w:szCs w:val="24"/>
        </w:rPr>
        <w:t>uje na dané téma s komisí v</w:t>
      </w:r>
      <w:r>
        <w:rPr>
          <w:rFonts w:asciiTheme="majorBidi" w:hAnsiTheme="majorBidi" w:cstheme="majorBidi"/>
          <w:szCs w:val="24"/>
        </w:rPr>
        <w:t> litevštině/</w:t>
      </w:r>
      <w:r w:rsidRPr="00803A70">
        <w:rPr>
          <w:rFonts w:asciiTheme="majorBidi" w:hAnsiTheme="majorBidi" w:cstheme="majorBidi"/>
          <w:szCs w:val="24"/>
        </w:rPr>
        <w:t>finštině.</w:t>
      </w:r>
    </w:p>
    <w:p w14:paraId="2C1A9CB9" w14:textId="77777777" w:rsidR="002E48D7" w:rsidRPr="00803A70" w:rsidRDefault="002E48D7" w:rsidP="002E48D7">
      <w:pPr>
        <w:pStyle w:val="Odstavecseseznamem"/>
        <w:ind w:left="1080"/>
        <w:rPr>
          <w:rFonts w:asciiTheme="majorBidi" w:hAnsiTheme="majorBidi" w:cstheme="majorBidi"/>
          <w:szCs w:val="24"/>
        </w:rPr>
      </w:pPr>
    </w:p>
    <w:p w14:paraId="13FB3BD4" w14:textId="77777777" w:rsidR="002E48D7" w:rsidRPr="00803A70" w:rsidRDefault="002E48D7" w:rsidP="00CD3C41">
      <w:pPr>
        <w:pStyle w:val="Odstavecseseznamem"/>
        <w:numPr>
          <w:ilvl w:val="0"/>
          <w:numId w:val="7"/>
        </w:numPr>
        <w:rPr>
          <w:rFonts w:asciiTheme="majorBidi" w:hAnsiTheme="majorBidi" w:cstheme="majorBidi"/>
          <w:i/>
          <w:iCs/>
          <w:szCs w:val="24"/>
        </w:rPr>
      </w:pPr>
      <w:r w:rsidRPr="00803A70">
        <w:rPr>
          <w:rFonts w:asciiTheme="majorBidi" w:hAnsiTheme="majorBidi" w:cstheme="majorBidi"/>
          <w:i/>
          <w:iCs/>
          <w:szCs w:val="24"/>
        </w:rPr>
        <w:t>Zkouška z dějin kultury a literatury.</w:t>
      </w:r>
    </w:p>
    <w:p w14:paraId="2832E698" w14:textId="31DAB30F" w:rsidR="002E48D7" w:rsidRPr="00803A70" w:rsidRDefault="002E48D7" w:rsidP="002E48D7">
      <w:pPr>
        <w:pStyle w:val="Odstavecseseznamem"/>
        <w:ind w:left="1080"/>
        <w:rPr>
          <w:rFonts w:asciiTheme="majorBidi" w:hAnsiTheme="majorBidi" w:cstheme="majorBidi"/>
          <w:szCs w:val="24"/>
        </w:rPr>
      </w:pPr>
      <w:r w:rsidRPr="00803A70">
        <w:rPr>
          <w:rFonts w:asciiTheme="majorBidi" w:hAnsiTheme="majorBidi" w:cstheme="majorBidi"/>
          <w:szCs w:val="24"/>
        </w:rPr>
        <w:t xml:space="preserve">Student losuje </w:t>
      </w:r>
      <w:r w:rsidR="003C6754">
        <w:rPr>
          <w:rFonts w:asciiTheme="majorBidi" w:hAnsiTheme="majorBidi" w:cstheme="majorBidi"/>
          <w:b/>
          <w:bCs/>
          <w:szCs w:val="24"/>
        </w:rPr>
        <w:t>jednu</w:t>
      </w:r>
      <w:r w:rsidRPr="00803A70">
        <w:rPr>
          <w:rFonts w:asciiTheme="majorBidi" w:hAnsiTheme="majorBidi" w:cstheme="majorBidi"/>
          <w:szCs w:val="24"/>
        </w:rPr>
        <w:t xml:space="preserve"> otázky z níže uvedeného seznamu a po přípravě diskutuje nad každou z nich s komisí v češtině.</w:t>
      </w:r>
    </w:p>
    <w:p w14:paraId="7BD4CFBB" w14:textId="77777777" w:rsidR="002E48D7" w:rsidRPr="006B0D7C" w:rsidRDefault="002E48D7" w:rsidP="006B0D7C">
      <w:pPr>
        <w:spacing w:after="0"/>
        <w:rPr>
          <w:rFonts w:asciiTheme="majorBidi" w:hAnsiTheme="majorBidi" w:cstheme="majorBidi"/>
          <w:szCs w:val="24"/>
        </w:rPr>
      </w:pPr>
    </w:p>
    <w:p w14:paraId="6105A0E7" w14:textId="77777777" w:rsidR="006B0D7C" w:rsidRPr="006B0D7C" w:rsidRDefault="006B0D7C" w:rsidP="004A6A20">
      <w:pPr>
        <w:spacing w:after="0"/>
        <w:jc w:val="center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----------------------------------------------</w:t>
      </w:r>
    </w:p>
    <w:p w14:paraId="20316BA8" w14:textId="77777777" w:rsidR="004A6A20" w:rsidRDefault="004A6A20" w:rsidP="006B0D7C">
      <w:pPr>
        <w:spacing w:after="0"/>
        <w:rPr>
          <w:rFonts w:asciiTheme="majorBidi" w:hAnsiTheme="majorBidi" w:cstheme="majorBidi"/>
          <w:szCs w:val="24"/>
        </w:rPr>
      </w:pPr>
    </w:p>
    <w:p w14:paraId="459A55F0" w14:textId="6AA9C439" w:rsidR="00746159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4A6A20">
        <w:rPr>
          <w:rFonts w:asciiTheme="majorBidi" w:hAnsiTheme="majorBidi" w:cstheme="majorBidi"/>
          <w:szCs w:val="24"/>
          <w:u w:val="single"/>
        </w:rPr>
        <w:t>Seznam konverzačních témat</w:t>
      </w:r>
      <w:r w:rsidR="00746159" w:rsidRPr="00746159">
        <w:rPr>
          <w:rFonts w:asciiTheme="majorBidi" w:hAnsiTheme="majorBidi" w:cstheme="majorBidi"/>
          <w:szCs w:val="24"/>
        </w:rPr>
        <w:t>:</w:t>
      </w:r>
    </w:p>
    <w:p w14:paraId="2FFAAB8A" w14:textId="4CDFA23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</w:p>
    <w:p w14:paraId="3E939D02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1. Trávení volného času, oblíbené sporty ve Finsku/Litvě, koníčky.</w:t>
      </w:r>
    </w:p>
    <w:p w14:paraId="3FFB2154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2. Lidské vlastnosti (vyprávění o povahových charakteristikách konkrétního člověka, jeho vzhledu, jeho zvycích).</w:t>
      </w:r>
    </w:p>
    <w:p w14:paraId="203A77EC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3. Počasí a podnebí ve Finsku/Litvě a s ním spojená specifika způsobu života.</w:t>
      </w:r>
    </w:p>
    <w:p w14:paraId="7E175B7E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4. Příroda ve Finsku/Litvě, obvyklé druhy rostlin a zvířat, ochrana přírody.</w:t>
      </w:r>
    </w:p>
    <w:p w14:paraId="611DEAE8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5. Svátky a zvyklosti ve Finsku/Litvě.</w:t>
      </w:r>
    </w:p>
    <w:p w14:paraId="53C9A31E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6. Historické milníky finských/litevských dějin (kam Finsko/Litva kdy patřilo, kdy vznikly samostatné státy, důležité politické a kulturní události v jejich dějinách).</w:t>
      </w:r>
    </w:p>
    <w:p w14:paraId="798391C2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7. Školy a vzdělávací systém ve Finsku/Litvě: největší univerzity, osobní zkušenosti se studiem v Litvě / ve Finsku.</w:t>
      </w:r>
    </w:p>
    <w:p w14:paraId="477BB3D7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8. Státoprávní uspořádání a politika ve Finsku/Litvě.</w:t>
      </w:r>
    </w:p>
    <w:p w14:paraId="6FAF1C63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9. Vyprávění o významné osobnosti kulturních dějin nezávislého Finska / nezávislé Litvy (dle vlastního výběru).</w:t>
      </w:r>
    </w:p>
    <w:p w14:paraId="2BE107A3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10. Vyprávění o oblíbeném finském/litevském románu současného autora.</w:t>
      </w:r>
    </w:p>
    <w:p w14:paraId="6034F134" w14:textId="77777777" w:rsidR="00F4114D" w:rsidRDefault="00F4114D" w:rsidP="006B0D7C">
      <w:pPr>
        <w:spacing w:after="0"/>
        <w:rPr>
          <w:rFonts w:asciiTheme="majorBidi" w:hAnsiTheme="majorBidi" w:cstheme="majorBidi"/>
          <w:szCs w:val="24"/>
        </w:rPr>
      </w:pPr>
    </w:p>
    <w:p w14:paraId="72EED3D9" w14:textId="3A363F35" w:rsid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746159">
        <w:rPr>
          <w:rFonts w:asciiTheme="majorBidi" w:hAnsiTheme="majorBidi" w:cstheme="majorBidi"/>
          <w:szCs w:val="24"/>
          <w:u w:val="single"/>
        </w:rPr>
        <w:t>Seznam otázek k dějinám kultury a literatury</w:t>
      </w:r>
      <w:r w:rsidRPr="006B0D7C">
        <w:rPr>
          <w:rFonts w:asciiTheme="majorBidi" w:hAnsiTheme="majorBidi" w:cstheme="majorBidi"/>
          <w:szCs w:val="24"/>
        </w:rPr>
        <w:t>:</w:t>
      </w:r>
    </w:p>
    <w:p w14:paraId="4F4231A7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Pro každou otázku se předpokládá znalost politických souvislostí daného období.</w:t>
      </w:r>
    </w:p>
    <w:p w14:paraId="70E60C92" w14:textId="77777777" w:rsidR="00746159" w:rsidRDefault="00746159" w:rsidP="006B0D7C">
      <w:pPr>
        <w:spacing w:after="0"/>
        <w:rPr>
          <w:rFonts w:asciiTheme="majorBidi" w:hAnsiTheme="majorBidi" w:cstheme="majorBidi"/>
          <w:szCs w:val="24"/>
        </w:rPr>
      </w:pPr>
    </w:p>
    <w:p w14:paraId="3977BD64" w14:textId="666FFA66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1) Předkřesťanská kultura baltských kmenů: hlavní žánry, náboženské představy, míra zachování těchto kulturních forem, hlavní prameny.</w:t>
      </w:r>
    </w:p>
    <w:p w14:paraId="41A98A7B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 xml:space="preserve">2) Předkřesťanská kultura </w:t>
      </w:r>
      <w:proofErr w:type="spellStart"/>
      <w:r w:rsidRPr="006B0D7C">
        <w:rPr>
          <w:rFonts w:asciiTheme="majorBidi" w:hAnsiTheme="majorBidi" w:cstheme="majorBidi"/>
          <w:szCs w:val="24"/>
        </w:rPr>
        <w:t>baltofinských</w:t>
      </w:r>
      <w:proofErr w:type="spellEnd"/>
      <w:r w:rsidRPr="006B0D7C">
        <w:rPr>
          <w:rFonts w:asciiTheme="majorBidi" w:hAnsiTheme="majorBidi" w:cstheme="majorBidi"/>
          <w:szCs w:val="24"/>
        </w:rPr>
        <w:t xml:space="preserve"> kmenů: hlavní žánry, náboženské představy, míra zachování těchto kulturních forem, hlavní prameny.</w:t>
      </w:r>
    </w:p>
    <w:p w14:paraId="203272C4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3) Jazyková a náboženská situace Litevského velkoknížectví a Malé Litvy v 16. – 18. století.</w:t>
      </w:r>
    </w:p>
    <w:p w14:paraId="4A699A20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4) Jazyková a náboženská situace Finska v 16. – 18. století.</w:t>
      </w:r>
    </w:p>
    <w:p w14:paraId="504A9E0F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5) Písemnictví a knihtisk na Litvě a v Prusku od středověku po 18. století.</w:t>
      </w:r>
    </w:p>
    <w:p w14:paraId="599E7685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6) Písemnictví a knihtisk ve Finsku od středověku po 18. století.</w:t>
      </w:r>
    </w:p>
    <w:p w14:paraId="2F35BAB0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lastRenderedPageBreak/>
        <w:t>7) Dějiny vzdělání na Litvě a v Prusku od středověku po 19. století: kláštery, školy, univerzity, jiná intelektuální centra.</w:t>
      </w:r>
    </w:p>
    <w:p w14:paraId="3B47BAC5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8) Dějiny vzdělání ve Finsku od středověku po 19. století: kláštery, školy, univerzity, jiná intelektuální centra.</w:t>
      </w:r>
    </w:p>
    <w:p w14:paraId="49D4E052" w14:textId="77777777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9) Texty a osobnosti finského národního obrození.</w:t>
      </w:r>
    </w:p>
    <w:p w14:paraId="07FDA203" w14:textId="06AE91F1" w:rsidR="006B0D7C" w:rsidRPr="006B0D7C" w:rsidRDefault="006B0D7C" w:rsidP="006B0D7C">
      <w:pPr>
        <w:spacing w:after="0"/>
        <w:rPr>
          <w:rFonts w:asciiTheme="majorBidi" w:hAnsiTheme="majorBidi" w:cstheme="majorBidi"/>
          <w:szCs w:val="24"/>
        </w:rPr>
      </w:pPr>
      <w:r w:rsidRPr="006B0D7C">
        <w:rPr>
          <w:rFonts w:asciiTheme="majorBidi" w:hAnsiTheme="majorBidi" w:cstheme="majorBidi"/>
          <w:szCs w:val="24"/>
        </w:rPr>
        <w:t>10) Texty a osobnosti litevského národního obrození.</w:t>
      </w:r>
    </w:p>
    <w:sectPr w:rsidR="006B0D7C" w:rsidRPr="006B0D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514B0"/>
    <w:multiLevelType w:val="hybridMultilevel"/>
    <w:tmpl w:val="45BE04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611E3"/>
    <w:multiLevelType w:val="hybridMultilevel"/>
    <w:tmpl w:val="52784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26A63"/>
    <w:multiLevelType w:val="hybridMultilevel"/>
    <w:tmpl w:val="399A24EC"/>
    <w:lvl w:ilvl="0" w:tplc="D3E0BB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DF54CD"/>
    <w:multiLevelType w:val="hybridMultilevel"/>
    <w:tmpl w:val="784A53BA"/>
    <w:lvl w:ilvl="0" w:tplc="FFFFFFFF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51013A"/>
    <w:multiLevelType w:val="hybridMultilevel"/>
    <w:tmpl w:val="211A5636"/>
    <w:lvl w:ilvl="0" w:tplc="8ADC9BD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351C58"/>
    <w:multiLevelType w:val="hybridMultilevel"/>
    <w:tmpl w:val="399A24EC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194F1F"/>
    <w:multiLevelType w:val="hybridMultilevel"/>
    <w:tmpl w:val="CFE4E2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C3793C"/>
    <w:multiLevelType w:val="hybridMultilevel"/>
    <w:tmpl w:val="784A53BA"/>
    <w:lvl w:ilvl="0" w:tplc="47BC718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7"/>
  </w:num>
  <w:num w:numId="5">
    <w:abstractNumId w:val="1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TA1NDc2tbSwNLRQ0lEKTi0uzszPAykwqgUATQXsNiwAAAA="/>
  </w:docVars>
  <w:rsids>
    <w:rsidRoot w:val="008C4BC8"/>
    <w:rsid w:val="00043AB0"/>
    <w:rsid w:val="00055C7F"/>
    <w:rsid w:val="000A5ED3"/>
    <w:rsid w:val="000D1A64"/>
    <w:rsid w:val="00105023"/>
    <w:rsid w:val="00171925"/>
    <w:rsid w:val="001F5857"/>
    <w:rsid w:val="00265D07"/>
    <w:rsid w:val="002961CF"/>
    <w:rsid w:val="002A102F"/>
    <w:rsid w:val="002A7C91"/>
    <w:rsid w:val="002B2BA2"/>
    <w:rsid w:val="002E48D7"/>
    <w:rsid w:val="0030195A"/>
    <w:rsid w:val="003121AB"/>
    <w:rsid w:val="00321F4C"/>
    <w:rsid w:val="00344C0E"/>
    <w:rsid w:val="003C6754"/>
    <w:rsid w:val="00455319"/>
    <w:rsid w:val="004707A9"/>
    <w:rsid w:val="00480EDC"/>
    <w:rsid w:val="004A6A20"/>
    <w:rsid w:val="004B35B8"/>
    <w:rsid w:val="004B4316"/>
    <w:rsid w:val="004B797B"/>
    <w:rsid w:val="004F336B"/>
    <w:rsid w:val="00532DEF"/>
    <w:rsid w:val="005A6251"/>
    <w:rsid w:val="00621101"/>
    <w:rsid w:val="006B0D7C"/>
    <w:rsid w:val="006D1097"/>
    <w:rsid w:val="00711938"/>
    <w:rsid w:val="00746159"/>
    <w:rsid w:val="00776E52"/>
    <w:rsid w:val="00784C71"/>
    <w:rsid w:val="00795FA5"/>
    <w:rsid w:val="007A77F1"/>
    <w:rsid w:val="00803A70"/>
    <w:rsid w:val="008336B8"/>
    <w:rsid w:val="008C4BC8"/>
    <w:rsid w:val="008D55BA"/>
    <w:rsid w:val="00903B19"/>
    <w:rsid w:val="009360D0"/>
    <w:rsid w:val="0098125D"/>
    <w:rsid w:val="00996EDB"/>
    <w:rsid w:val="00A41063"/>
    <w:rsid w:val="00A478DC"/>
    <w:rsid w:val="00A52733"/>
    <w:rsid w:val="00A61D09"/>
    <w:rsid w:val="00A64E1D"/>
    <w:rsid w:val="00AE4569"/>
    <w:rsid w:val="00AF48F6"/>
    <w:rsid w:val="00B05DAC"/>
    <w:rsid w:val="00BA0FCC"/>
    <w:rsid w:val="00BC7CDD"/>
    <w:rsid w:val="00C8605A"/>
    <w:rsid w:val="00CD3C41"/>
    <w:rsid w:val="00D007BD"/>
    <w:rsid w:val="00D316F3"/>
    <w:rsid w:val="00D76A60"/>
    <w:rsid w:val="00DA36AA"/>
    <w:rsid w:val="00E414AB"/>
    <w:rsid w:val="00EC6F7F"/>
    <w:rsid w:val="00F06B81"/>
    <w:rsid w:val="00F07A3D"/>
    <w:rsid w:val="00F4114D"/>
    <w:rsid w:val="00F463CF"/>
    <w:rsid w:val="00F63EB0"/>
    <w:rsid w:val="00F90BE8"/>
    <w:rsid w:val="00FE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01D40"/>
  <w15:chartTrackingRefBased/>
  <w15:docId w15:val="{53217244-A500-4DBA-A466-90D019A79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AB0"/>
    <w:pPr>
      <w:spacing w:line="240" w:lineRule="auto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D55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0</Words>
  <Characters>5551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25</cp:revision>
  <dcterms:created xsi:type="dcterms:W3CDTF">2018-09-07T08:33:00Z</dcterms:created>
  <dcterms:modified xsi:type="dcterms:W3CDTF">2022-03-04T11:28:00Z</dcterms:modified>
</cp:coreProperties>
</file>